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609396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5811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8706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39442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0384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2712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89589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8876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0093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4614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1935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0406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1574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2031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25217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ра Хакимова</dc:creator>
  <dc:language>ru-RU</dc:language>
  <cp:keywords/>
  <dcterms:created xsi:type="dcterms:W3CDTF">2025-03-06T12:39:51Z</dcterms:created>
  <dcterms:modified xsi:type="dcterms:W3CDTF">2025-03-06T12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